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BD675" w14:textId="567DE687" w:rsidR="000C3A8B" w:rsidRPr="008B500F" w:rsidRDefault="000C3A8B" w:rsidP="000C3A8B">
      <w:pPr>
        <w:spacing w:after="0" w:line="360" w:lineRule="auto"/>
        <w:ind w:left="6372" w:firstLine="708"/>
        <w:jc w:val="both"/>
        <w:rPr>
          <w:rFonts w:asciiTheme="minorHAnsi" w:eastAsia="Times New Roman" w:hAnsiTheme="minorHAnsi" w:cstheme="minorHAnsi"/>
          <w:lang w:eastAsia="pl-PL"/>
        </w:rPr>
      </w:pPr>
      <w:r w:rsidRPr="008B500F">
        <w:rPr>
          <w:rFonts w:asciiTheme="minorHAnsi" w:hAnsiTheme="minorHAnsi" w:cstheme="minorHAnsi"/>
        </w:rPr>
        <w:t xml:space="preserve">Załącznik </w:t>
      </w:r>
      <w:r w:rsidR="00914FF2">
        <w:rPr>
          <w:rFonts w:asciiTheme="minorHAnsi" w:hAnsiTheme="minorHAnsi" w:cstheme="minorHAnsi"/>
        </w:rPr>
        <w:t>1</w:t>
      </w:r>
    </w:p>
    <w:p w14:paraId="588BD676" w14:textId="77777777" w:rsidR="000C3A8B" w:rsidRPr="008B500F" w:rsidRDefault="000C3A8B" w:rsidP="000C3A8B">
      <w:pPr>
        <w:widowControl w:val="0"/>
        <w:spacing w:after="0" w:line="360" w:lineRule="auto"/>
        <w:jc w:val="right"/>
        <w:textAlignment w:val="baseline"/>
        <w:rPr>
          <w:rFonts w:asciiTheme="minorHAnsi" w:hAnsiTheme="minorHAnsi" w:cstheme="minorHAnsi"/>
        </w:rPr>
      </w:pPr>
    </w:p>
    <w:p w14:paraId="588BD677" w14:textId="77777777" w:rsidR="000C3A8B" w:rsidRPr="008B500F" w:rsidRDefault="000C3A8B" w:rsidP="000C3A8B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2"/>
          <w:szCs w:val="22"/>
        </w:rPr>
      </w:pPr>
      <w:r w:rsidRPr="008B500F">
        <w:rPr>
          <w:rFonts w:asciiTheme="minorHAnsi" w:hAnsiTheme="minorHAnsi" w:cstheme="minorHAnsi"/>
          <w:b w:val="0"/>
          <w:sz w:val="22"/>
          <w:szCs w:val="22"/>
        </w:rPr>
        <w:t xml:space="preserve">FORMULARZ OFERTY </w:t>
      </w:r>
    </w:p>
    <w:p w14:paraId="588BD678" w14:textId="77777777" w:rsidR="000C3A8B" w:rsidRPr="008B500F" w:rsidRDefault="000C3A8B" w:rsidP="000C3A8B">
      <w:pPr>
        <w:spacing w:after="0" w:line="360" w:lineRule="auto"/>
        <w:jc w:val="center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na wykonanie </w:t>
      </w:r>
      <w:r w:rsidRPr="0068367F">
        <w:rPr>
          <w:rFonts w:asciiTheme="minorHAnsi" w:hAnsiTheme="minorHAnsi" w:cstheme="minorHAnsi"/>
          <w:strike/>
        </w:rPr>
        <w:t>dostawy</w:t>
      </w:r>
      <w:r w:rsidRPr="008B500F">
        <w:rPr>
          <w:rFonts w:asciiTheme="minorHAnsi" w:hAnsiTheme="minorHAnsi" w:cstheme="minorHAnsi"/>
        </w:rPr>
        <w:t xml:space="preserve"> / usługi / </w:t>
      </w:r>
      <w:r w:rsidRPr="0068367F">
        <w:rPr>
          <w:rFonts w:asciiTheme="minorHAnsi" w:hAnsiTheme="minorHAnsi" w:cstheme="minorHAnsi"/>
          <w:strike/>
        </w:rPr>
        <w:t>roboty budowlanej</w:t>
      </w:r>
      <w:r w:rsidRPr="008B500F">
        <w:rPr>
          <w:rFonts w:asciiTheme="minorHAnsi" w:hAnsiTheme="minorHAnsi" w:cstheme="minorHAnsi"/>
        </w:rPr>
        <w:t xml:space="preserve"> </w:t>
      </w:r>
    </w:p>
    <w:p w14:paraId="588BD679" w14:textId="77777777" w:rsidR="000C3A8B" w:rsidRPr="008B500F" w:rsidRDefault="000C3A8B" w:rsidP="000C3A8B">
      <w:pPr>
        <w:spacing w:after="0" w:line="360" w:lineRule="auto"/>
        <w:jc w:val="center"/>
        <w:rPr>
          <w:rFonts w:asciiTheme="minorHAnsi" w:hAnsiTheme="minorHAnsi" w:cstheme="minorHAnsi"/>
        </w:rPr>
      </w:pPr>
    </w:p>
    <w:p w14:paraId="588BD67A" w14:textId="77777777" w:rsidR="000C3A8B" w:rsidRPr="008B500F" w:rsidRDefault="000C3A8B" w:rsidP="000C3A8B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Nazwa i adres ZAMAWIAJĄCEGO:</w:t>
      </w:r>
    </w:p>
    <w:p w14:paraId="588BD67B" w14:textId="77777777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8B500F">
        <w:rPr>
          <w:rFonts w:asciiTheme="minorHAnsi" w:hAnsiTheme="minorHAnsi" w:cstheme="minorHAnsi"/>
        </w:rPr>
        <w:t>Georgiusa</w:t>
      </w:r>
      <w:proofErr w:type="spellEnd"/>
      <w:r w:rsidRPr="008B500F">
        <w:rPr>
          <w:rFonts w:asciiTheme="minorHAnsi" w:hAnsiTheme="minorHAnsi" w:cstheme="minorHAnsi"/>
        </w:rPr>
        <w:t xml:space="preserve"> </w:t>
      </w:r>
      <w:proofErr w:type="spellStart"/>
      <w:r w:rsidRPr="008B500F">
        <w:rPr>
          <w:rFonts w:asciiTheme="minorHAnsi" w:hAnsiTheme="minorHAnsi" w:cstheme="minorHAnsi"/>
        </w:rPr>
        <w:t>Agricoli</w:t>
      </w:r>
      <w:proofErr w:type="spellEnd"/>
      <w:r w:rsidRPr="008B500F">
        <w:rPr>
          <w:rFonts w:asciiTheme="minorHAnsi" w:hAnsiTheme="minorHAnsi" w:cstheme="minorHAnsi"/>
        </w:rPr>
        <w:t xml:space="preserve"> 2 , 41-800 Zabrze </w:t>
      </w:r>
    </w:p>
    <w:p w14:paraId="588BD67C" w14:textId="0EA6D9BC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  <w:lang w:val="de-DE"/>
        </w:rPr>
      </w:pPr>
      <w:r w:rsidRPr="008B500F">
        <w:rPr>
          <w:rFonts w:asciiTheme="minorHAnsi" w:hAnsiTheme="minorHAnsi" w:cstheme="minorHAnsi"/>
        </w:rPr>
        <w:t xml:space="preserve">Sprawę prowadzi: </w:t>
      </w:r>
      <w:r w:rsidR="007E52A4" w:rsidRPr="007E52A4">
        <w:rPr>
          <w:rFonts w:asciiTheme="minorHAnsi" w:hAnsiTheme="minorHAnsi" w:cstheme="minorHAnsi"/>
        </w:rPr>
        <w:t>Ewa Wojtoń</w:t>
      </w:r>
      <w:r w:rsidRPr="007E52A4">
        <w:rPr>
          <w:rFonts w:asciiTheme="minorHAnsi" w:hAnsiTheme="minorHAnsi" w:cstheme="minorHAnsi"/>
        </w:rPr>
        <w:t xml:space="preserve">, tel. </w:t>
      </w:r>
      <w:r w:rsidRPr="007E52A4">
        <w:rPr>
          <w:rFonts w:asciiTheme="minorHAnsi" w:hAnsiTheme="minorHAnsi" w:cstheme="minorHAnsi"/>
          <w:lang w:val="de-DE"/>
        </w:rPr>
        <w:t xml:space="preserve">(32) 630 30 91 w. </w:t>
      </w:r>
      <w:r w:rsidR="007E52A4" w:rsidRPr="007E52A4">
        <w:rPr>
          <w:rFonts w:asciiTheme="minorHAnsi" w:hAnsiTheme="minorHAnsi" w:cstheme="minorHAnsi"/>
          <w:lang w:val="de-DE"/>
        </w:rPr>
        <w:t>4032</w:t>
      </w:r>
    </w:p>
    <w:p w14:paraId="588BD67D" w14:textId="77777777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  <w:lang w:val="de-DE"/>
        </w:rPr>
      </w:pPr>
      <w:r w:rsidRPr="008B500F">
        <w:rPr>
          <w:rFonts w:asciiTheme="minorHAnsi" w:hAnsiTheme="minorHAnsi" w:cstheme="minorHAnsi"/>
          <w:lang w:val="de-DE"/>
        </w:rPr>
        <w:t xml:space="preserve">e – mail: </w:t>
      </w:r>
      <w:hyperlink r:id="rId8" w:history="1">
        <w:r w:rsidRPr="008B500F">
          <w:rPr>
            <w:rStyle w:val="Hipercze"/>
            <w:rFonts w:asciiTheme="minorHAnsi" w:hAnsiTheme="minorHAnsi" w:cstheme="minorHAnsi"/>
            <w:lang w:val="de-DE"/>
          </w:rPr>
          <w:t>oferty@muzeumgornictwa.pl</w:t>
        </w:r>
      </w:hyperlink>
      <w:r w:rsidRPr="008B500F">
        <w:rPr>
          <w:rFonts w:asciiTheme="minorHAnsi" w:hAnsiTheme="minorHAnsi" w:cstheme="minorHAnsi"/>
          <w:lang w:val="de-DE"/>
        </w:rPr>
        <w:t>.</w:t>
      </w:r>
    </w:p>
    <w:p w14:paraId="588BD67E" w14:textId="77777777" w:rsidR="000C3A8B" w:rsidRPr="008B500F" w:rsidRDefault="000C3A8B" w:rsidP="000C3A8B">
      <w:pPr>
        <w:spacing w:after="0" w:line="360" w:lineRule="auto"/>
        <w:ind w:hanging="1"/>
        <w:jc w:val="center"/>
        <w:rPr>
          <w:rFonts w:asciiTheme="minorHAnsi" w:hAnsiTheme="minorHAnsi" w:cstheme="minorHAnsi"/>
          <w:lang w:val="de-DE"/>
        </w:rPr>
      </w:pPr>
    </w:p>
    <w:p w14:paraId="588BD67F" w14:textId="77777777" w:rsidR="000C3A8B" w:rsidRPr="008B500F" w:rsidRDefault="000C3A8B" w:rsidP="000C3A8B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  <w:lang w:val="de-DE"/>
        </w:rPr>
        <w:t xml:space="preserve"> </w:t>
      </w:r>
      <w:r w:rsidRPr="008B500F">
        <w:rPr>
          <w:rFonts w:asciiTheme="minorHAnsi" w:hAnsiTheme="minorHAnsi" w:cstheme="minorHAnsi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0C3A8B" w:rsidRPr="008B500F" w14:paraId="588BD684" w14:textId="77777777" w:rsidTr="0052612C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88BD680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8B500F">
              <w:rPr>
                <w:rFonts w:asciiTheme="minorHAnsi" w:hAnsiTheme="minorHAnsi" w:cstheme="minorHAnsi"/>
              </w:rPr>
              <w:t>Nazwa (firma) Wykonawcy</w:t>
            </w:r>
            <w:r w:rsidRPr="008B500F">
              <w:rPr>
                <w:rFonts w:asciiTheme="minorHAnsi" w:hAnsiTheme="minorHAnsi" w:cstheme="minorHAnsi"/>
                <w:vertAlign w:val="superscript"/>
              </w:rPr>
              <w:t>1</w:t>
            </w:r>
          </w:p>
          <w:p w14:paraId="588BD681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88BD682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t>Adres Wykonawcy</w:t>
            </w:r>
          </w:p>
          <w:p w14:paraId="588BD683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C3A8B" w:rsidRPr="008B500F" w14:paraId="588BD689" w14:textId="77777777" w:rsidTr="0052612C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88BD685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588BD686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88BD687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588BD688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C3A8B" w:rsidRPr="008B500F" w14:paraId="588BD68D" w14:textId="77777777" w:rsidTr="0052612C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88BD68A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588BD68B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88BD68C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t>E-mail</w:t>
            </w:r>
          </w:p>
        </w:tc>
      </w:tr>
      <w:tr w:rsidR="000C3A8B" w:rsidRPr="008B500F" w14:paraId="588BD691" w14:textId="77777777" w:rsidTr="0052612C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88BD68E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588BD68F" w14:textId="77777777" w:rsidR="000C3A8B" w:rsidRPr="008B500F" w:rsidRDefault="000C3A8B" w:rsidP="0052612C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8B500F">
              <w:rPr>
                <w:rFonts w:asciiTheme="minorHAnsi" w:hAnsiTheme="minorHAnsi" w:cstheme="minorHAnsi"/>
                <w:i/>
              </w:rPr>
              <w:t xml:space="preserve">Poniższe dane podaję dobrowolnie, w celu usprawnienia kontaktu </w:t>
            </w:r>
          </w:p>
          <w:p w14:paraId="588BD690" w14:textId="77777777" w:rsidR="000C3A8B" w:rsidRPr="008B500F" w:rsidRDefault="000C3A8B" w:rsidP="0052612C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8B500F">
              <w:rPr>
                <w:rFonts w:asciiTheme="minorHAnsi" w:hAnsiTheme="minorHAnsi" w:cstheme="minorHAnsi"/>
                <w:i/>
              </w:rPr>
              <w:t>z Zamawiającym w zakresie prowadzonego postępowania</w:t>
            </w:r>
          </w:p>
        </w:tc>
      </w:tr>
      <w:tr w:rsidR="000C3A8B" w:rsidRPr="008B500F" w14:paraId="588BD698" w14:textId="77777777" w:rsidTr="0052612C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588BD692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588BD693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588BD694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588BD695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588BD696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588BD697" w14:textId="77777777"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588BD699" w14:textId="77777777" w:rsidR="000C3A8B" w:rsidRPr="008B500F" w:rsidRDefault="000C3A8B" w:rsidP="000C3A8B">
      <w:pPr>
        <w:pStyle w:val="Akapitzlist"/>
        <w:spacing w:after="0" w:line="360" w:lineRule="auto"/>
        <w:rPr>
          <w:rFonts w:asciiTheme="minorHAnsi" w:hAnsiTheme="minorHAnsi" w:cstheme="minorHAnsi"/>
        </w:rPr>
      </w:pPr>
    </w:p>
    <w:p w14:paraId="588BD69A" w14:textId="77777777" w:rsidR="000C3A8B" w:rsidRPr="008B500F" w:rsidRDefault="000C3A8B" w:rsidP="000C3A8B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Oferuję wykonanie przedmiotu zamówienia za:</w:t>
      </w:r>
    </w:p>
    <w:p w14:paraId="588BD69B" w14:textId="77777777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KWOTA ŁĄCZNIE:</w:t>
      </w:r>
    </w:p>
    <w:p w14:paraId="588BD69C" w14:textId="77777777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cenę brutto: .................................. PLN</w:t>
      </w:r>
    </w:p>
    <w:p w14:paraId="588BD69D" w14:textId="77777777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słownie brutto: ........................................................................................................... PLN</w:t>
      </w:r>
    </w:p>
    <w:p w14:paraId="588BD69E" w14:textId="77777777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cenę netto: .................................. PLN.</w:t>
      </w:r>
    </w:p>
    <w:p w14:paraId="588BD69F" w14:textId="77777777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podatek VAT: .............................. PLN, stawka podatku ………%</w:t>
      </w:r>
    </w:p>
    <w:p w14:paraId="588BD6A0" w14:textId="77777777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</w:p>
    <w:p w14:paraId="588BD6A1" w14:textId="77777777" w:rsidR="000C3A8B" w:rsidRPr="008B500F" w:rsidRDefault="000C3A8B" w:rsidP="000C3A8B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Wybór oferty prowadzić będzie do powstania u Zamawiającego obowiązku podatkowego </w:t>
      </w:r>
      <w:r w:rsidRPr="008B500F">
        <w:rPr>
          <w:rFonts w:asciiTheme="minorHAnsi" w:hAnsiTheme="minorHAnsi" w:cstheme="minorHAnsi"/>
        </w:rPr>
        <w:br/>
        <w:t>w zakresie następujących towarów/usług: …………………………………………………………………………………</w:t>
      </w:r>
    </w:p>
    <w:p w14:paraId="588BD6A2" w14:textId="77777777" w:rsidR="000C3A8B" w:rsidRPr="008B500F" w:rsidRDefault="000C3A8B" w:rsidP="000C3A8B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Theme="minorHAnsi" w:hAnsiTheme="minorHAnsi" w:cstheme="minorHAnsi"/>
          <w:vertAlign w:val="superscript"/>
        </w:rPr>
      </w:pPr>
      <w:r w:rsidRPr="008B500F">
        <w:rPr>
          <w:rFonts w:asciiTheme="minorHAnsi" w:hAnsiTheme="minorHAnsi" w:cstheme="minorHAnsi"/>
        </w:rPr>
        <w:t>Wartość ww. towarów lub usług bez kwoty podatku wynosi: ……………………………………………</w:t>
      </w:r>
    </w:p>
    <w:p w14:paraId="588BD6A3" w14:textId="77777777" w:rsidR="000C3A8B" w:rsidRPr="008B500F" w:rsidRDefault="000C3A8B" w:rsidP="000C3A8B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lang w:eastAsia="pl-PL"/>
        </w:rPr>
      </w:pPr>
    </w:p>
    <w:p w14:paraId="588BD6A4" w14:textId="77777777" w:rsidR="000C3A8B" w:rsidRPr="008B500F" w:rsidRDefault="000C3A8B" w:rsidP="000C3A8B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lang w:eastAsia="pl-PL"/>
        </w:rPr>
      </w:pPr>
      <w:r w:rsidRPr="008B500F">
        <w:rPr>
          <w:rFonts w:asciiTheme="minorHAnsi" w:eastAsia="Times New Roman" w:hAnsiTheme="minorHAnsi" w:cstheme="minorHAnsi"/>
          <w:i/>
          <w:lang w:eastAsia="pl-PL"/>
        </w:rPr>
        <w:lastRenderedPageBreak/>
        <w:t xml:space="preserve">Punkt 3.1. wypełnić, o ile wybór oferty prowadziłby do powstania u Zamawiającego obowiązku podatkowego zgodnie z przepisami o podatku od towarów i usług, w przeciwnym razie pozostawić </w:t>
      </w:r>
      <w:bookmarkStart w:id="0" w:name="_GoBack"/>
      <w:r w:rsidRPr="008B500F">
        <w:rPr>
          <w:rFonts w:asciiTheme="minorHAnsi" w:eastAsia="Times New Roman" w:hAnsiTheme="minorHAnsi" w:cstheme="minorHAnsi"/>
          <w:i/>
          <w:lang w:eastAsia="pl-PL"/>
        </w:rPr>
        <w:t>niewypełnione</w:t>
      </w:r>
    </w:p>
    <w:bookmarkEnd w:id="0"/>
    <w:p w14:paraId="588BD6A5" w14:textId="77777777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</w:p>
    <w:p w14:paraId="588BD6A6" w14:textId="77777777" w:rsidR="000C3A8B" w:rsidRDefault="000C3A8B" w:rsidP="000C3A8B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Kryteria </w:t>
      </w:r>
      <w:proofErr w:type="spellStart"/>
      <w:r w:rsidRPr="008B500F">
        <w:rPr>
          <w:rFonts w:asciiTheme="minorHAnsi" w:hAnsiTheme="minorHAnsi" w:cstheme="minorHAnsi"/>
        </w:rPr>
        <w:t>pozacenowe</w:t>
      </w:r>
      <w:proofErr w:type="spellEnd"/>
      <w:r w:rsidRPr="008B500F">
        <w:rPr>
          <w:rFonts w:asciiTheme="minorHAnsi" w:hAnsiTheme="minorHAnsi" w:cstheme="minorHAnsi"/>
        </w:rPr>
        <w:t xml:space="preserve"> oceny ofert: </w:t>
      </w:r>
      <w:r w:rsidR="00680C93">
        <w:rPr>
          <w:rFonts w:asciiTheme="minorHAnsi" w:hAnsiTheme="minorHAnsi" w:cstheme="minorHAnsi"/>
        </w:rPr>
        <w:t>nie dotyczy</w:t>
      </w:r>
    </w:p>
    <w:p w14:paraId="588BD6B3" w14:textId="20E554F7" w:rsidR="00680C93" w:rsidRPr="00914FF2" w:rsidRDefault="00680C93" w:rsidP="00914FF2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eastAsia="TimesNewRoman" w:hAnsiTheme="minorHAnsi" w:cstheme="minorHAnsi"/>
          <w:lang w:eastAsia="pl-PL"/>
        </w:rPr>
        <w:t>Warunki udziału w postępowaniu</w:t>
      </w:r>
      <w:r w:rsidR="00914FF2">
        <w:rPr>
          <w:rFonts w:asciiTheme="minorHAnsi" w:hAnsiTheme="minorHAnsi" w:cstheme="minorHAnsi"/>
        </w:rPr>
        <w:t>: Nie dotyczy</w:t>
      </w:r>
    </w:p>
    <w:p w14:paraId="41B75C39" w14:textId="1C93F0E3" w:rsidR="00914FF2" w:rsidRDefault="000C3A8B" w:rsidP="00914FF2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Termin realizacji zamówienia: </w:t>
      </w:r>
      <w:r w:rsidR="004949F9">
        <w:rPr>
          <w:rFonts w:asciiTheme="minorHAnsi" w:hAnsiTheme="minorHAnsi" w:cstheme="minorHAnsi"/>
        </w:rPr>
        <w:t xml:space="preserve">do </w:t>
      </w:r>
      <w:r w:rsidR="009B1348">
        <w:rPr>
          <w:rFonts w:asciiTheme="minorHAnsi" w:hAnsiTheme="minorHAnsi" w:cstheme="minorHAnsi"/>
        </w:rPr>
        <w:t>30.11.</w:t>
      </w:r>
      <w:r w:rsidR="004949F9" w:rsidRPr="009B1348">
        <w:rPr>
          <w:rFonts w:asciiTheme="minorHAnsi" w:hAnsiTheme="minorHAnsi" w:cstheme="minorHAnsi"/>
        </w:rPr>
        <w:t>202</w:t>
      </w:r>
      <w:r w:rsidR="00914FF2" w:rsidRPr="009B1348">
        <w:rPr>
          <w:rFonts w:asciiTheme="minorHAnsi" w:hAnsiTheme="minorHAnsi" w:cstheme="minorHAnsi"/>
        </w:rPr>
        <w:t>3</w:t>
      </w:r>
      <w:r w:rsidR="004949F9">
        <w:rPr>
          <w:rFonts w:asciiTheme="minorHAnsi" w:hAnsiTheme="minorHAnsi" w:cstheme="minorHAnsi"/>
        </w:rPr>
        <w:t xml:space="preserve"> r.</w:t>
      </w:r>
      <w:r w:rsidRPr="008B500F">
        <w:rPr>
          <w:rFonts w:asciiTheme="minorHAnsi" w:hAnsiTheme="minorHAnsi" w:cstheme="minorHAnsi"/>
        </w:rPr>
        <w:t xml:space="preserve"> od dnia zawarcia umowy.</w:t>
      </w:r>
    </w:p>
    <w:p w14:paraId="438A8C61" w14:textId="24AF68B7" w:rsidR="00914FF2" w:rsidRDefault="000C3A8B" w:rsidP="00914FF2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914FF2">
        <w:rPr>
          <w:rFonts w:asciiTheme="minorHAnsi" w:hAnsiTheme="minorHAnsi" w:cstheme="minorHAnsi"/>
        </w:rPr>
        <w:t>Warunki płatności: zgodnie ze wzorem umowy.</w:t>
      </w:r>
    </w:p>
    <w:p w14:paraId="588BD6B6" w14:textId="1C59FEA4" w:rsidR="000C3A8B" w:rsidRPr="00914FF2" w:rsidRDefault="000C3A8B" w:rsidP="00914FF2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914FF2">
        <w:rPr>
          <w:rFonts w:asciiTheme="minorHAnsi" w:hAnsiTheme="minorHAnsi" w:cstheme="minorHAnsi"/>
        </w:rPr>
        <w:t>Oświadczam, że:</w:t>
      </w:r>
    </w:p>
    <w:p w14:paraId="588BD6B7" w14:textId="77777777" w:rsidR="000C3A8B" w:rsidRPr="008B500F" w:rsidRDefault="000C3A8B" w:rsidP="000C3A8B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 zapoznałem się z opisem przedmiotu zamówienia i nie wnoszę do niego zastrzeżeń; </w:t>
      </w:r>
    </w:p>
    <w:p w14:paraId="588BD6B8" w14:textId="77777777" w:rsidR="000C3A8B" w:rsidRPr="008B500F" w:rsidRDefault="000C3A8B" w:rsidP="000C3A8B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przedmiot oferty jest zgodny z przedmiotem zamówienia;</w:t>
      </w:r>
    </w:p>
    <w:p w14:paraId="588BD6B9" w14:textId="77777777" w:rsidR="000C3A8B" w:rsidRPr="008B500F" w:rsidRDefault="000C3A8B" w:rsidP="000C3A8B">
      <w:pPr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kwota, o której mowa w pkt. 1 ma charakter ryczałtowy i obejmuje wszelkie koszty i czynności Wykonawcy związane z realizacją przedmiotu umowy, i nie będzie podlegać waloryzacji*;</w:t>
      </w:r>
    </w:p>
    <w:p w14:paraId="588BD6BA" w14:textId="77777777" w:rsidR="000C3A8B" w:rsidRPr="008B500F" w:rsidRDefault="000C3A8B" w:rsidP="000C3A8B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w razie wybrania naszej oferty zobowiązujemy się do podpisania umowy na warunkach zawartych w zapytaniu ofertowym, w miejscu i terminie określonym przez Zamawiającego*;</w:t>
      </w:r>
    </w:p>
    <w:p w14:paraId="588BD6BB" w14:textId="77777777" w:rsidR="000C3A8B" w:rsidRPr="008B500F" w:rsidRDefault="000C3A8B" w:rsidP="000C3A8B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spełniam warunki udziału w postępowaniu*;</w:t>
      </w:r>
    </w:p>
    <w:p w14:paraId="588BD6BC" w14:textId="77777777" w:rsidR="000C3A8B" w:rsidRPr="008B500F" w:rsidRDefault="000C3A8B" w:rsidP="000C3A8B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8B500F">
        <w:rPr>
          <w:rFonts w:asciiTheme="minorHAnsi" w:hAnsiTheme="minorHAnsi" w:cstheme="min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588BD6BD" w14:textId="77777777" w:rsidR="000C3A8B" w:rsidRPr="008B500F" w:rsidRDefault="000C3A8B" w:rsidP="000C3A8B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u w:val="single"/>
        </w:rPr>
      </w:pPr>
      <w:r w:rsidRPr="008B500F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588BD6BE" w14:textId="77777777" w:rsidR="000C3A8B" w:rsidRPr="008B500F" w:rsidRDefault="000C3A8B" w:rsidP="000C3A8B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8B500F">
        <w:rPr>
          <w:rFonts w:asciiTheme="minorHAnsi" w:hAnsiTheme="minorHAnsi" w:cstheme="minorHAnsi"/>
          <w:sz w:val="22"/>
          <w:szCs w:val="22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0FDFCB9C" w14:textId="77777777" w:rsidR="00914FF2" w:rsidRDefault="000C3A8B" w:rsidP="00914FF2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8B500F">
        <w:rPr>
          <w:rFonts w:asciiTheme="minorHAnsi" w:hAnsiTheme="minorHAnsi" w:cstheme="minorHAnsi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588BD6C0" w14:textId="2B2AF177" w:rsidR="000C3A8B" w:rsidRPr="00914FF2" w:rsidRDefault="000C3A8B" w:rsidP="00914FF2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Theme="minorHAnsi" w:hAnsiTheme="minorHAnsi" w:cstheme="minorHAnsi"/>
          <w:sz w:val="20"/>
          <w:szCs w:val="22"/>
          <w:lang w:val="pl-PL"/>
        </w:rPr>
      </w:pPr>
      <w:proofErr w:type="spellStart"/>
      <w:r w:rsidRPr="00914FF2">
        <w:rPr>
          <w:rFonts w:asciiTheme="minorHAnsi" w:hAnsiTheme="minorHAnsi" w:cstheme="minorHAnsi"/>
          <w:sz w:val="22"/>
        </w:rPr>
        <w:t>Niżej</w:t>
      </w:r>
      <w:proofErr w:type="spellEnd"/>
      <w:r w:rsidRPr="00914FF2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914FF2">
        <w:rPr>
          <w:rFonts w:asciiTheme="minorHAnsi" w:hAnsiTheme="minorHAnsi" w:cstheme="minorHAnsi"/>
          <w:sz w:val="22"/>
        </w:rPr>
        <w:t>podaną</w:t>
      </w:r>
      <w:proofErr w:type="spellEnd"/>
      <w:r w:rsidRPr="00914FF2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914FF2">
        <w:rPr>
          <w:rFonts w:asciiTheme="minorHAnsi" w:hAnsiTheme="minorHAnsi" w:cstheme="minorHAnsi"/>
          <w:sz w:val="22"/>
        </w:rPr>
        <w:t>część</w:t>
      </w:r>
      <w:proofErr w:type="spellEnd"/>
      <w:r w:rsidRPr="00914FF2">
        <w:rPr>
          <w:rFonts w:asciiTheme="minorHAnsi" w:hAnsiTheme="minorHAnsi" w:cstheme="minorHAnsi"/>
          <w:sz w:val="22"/>
        </w:rPr>
        <w:t>/</w:t>
      </w:r>
      <w:proofErr w:type="spellStart"/>
      <w:r w:rsidRPr="00914FF2">
        <w:rPr>
          <w:rFonts w:asciiTheme="minorHAnsi" w:hAnsiTheme="minorHAnsi" w:cstheme="minorHAnsi"/>
          <w:sz w:val="22"/>
        </w:rPr>
        <w:t>zakres</w:t>
      </w:r>
      <w:proofErr w:type="spellEnd"/>
      <w:r w:rsidRPr="00914FF2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914FF2">
        <w:rPr>
          <w:rFonts w:asciiTheme="minorHAnsi" w:hAnsiTheme="minorHAnsi" w:cstheme="minorHAnsi"/>
          <w:sz w:val="22"/>
        </w:rPr>
        <w:t>zamówienia</w:t>
      </w:r>
      <w:proofErr w:type="spellEnd"/>
      <w:r w:rsidRPr="00914FF2">
        <w:rPr>
          <w:rFonts w:asciiTheme="minorHAnsi" w:hAnsiTheme="minorHAnsi" w:cstheme="minorHAnsi"/>
          <w:sz w:val="22"/>
        </w:rPr>
        <w:t>, wykonywać będą w moim imieniu podwykonawcy:</w:t>
      </w:r>
      <w:r w:rsidR="00914FF2" w:rsidRPr="00914FF2">
        <w:rPr>
          <w:rFonts w:asciiTheme="minorHAnsi" w:hAnsiTheme="minorHAnsi" w:cstheme="minorHAnsi"/>
          <w:sz w:val="22"/>
        </w:rPr>
        <w:t xml:space="preserve"> jeśli dotyczy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0C3A8B" w:rsidRPr="008B500F" w14:paraId="588BD6C4" w14:textId="77777777" w:rsidTr="0052612C">
        <w:tc>
          <w:tcPr>
            <w:tcW w:w="709" w:type="dxa"/>
            <w:vAlign w:val="center"/>
          </w:tcPr>
          <w:p w14:paraId="588BD6C1" w14:textId="77777777"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lastRenderedPageBreak/>
              <w:t>Lp.</w:t>
            </w:r>
          </w:p>
        </w:tc>
        <w:tc>
          <w:tcPr>
            <w:tcW w:w="4053" w:type="dxa"/>
            <w:vAlign w:val="center"/>
          </w:tcPr>
          <w:p w14:paraId="588BD6C2" w14:textId="77777777"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88BD6C3" w14:textId="77777777"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  <w:vertAlign w:val="superscript"/>
              </w:rPr>
            </w:pPr>
            <w:r w:rsidRPr="008B500F">
              <w:rPr>
                <w:rFonts w:asciiTheme="minorHAnsi" w:hAnsiTheme="minorHAnsi" w:cstheme="minorHAnsi"/>
              </w:rPr>
              <w:t>Nazwa (firma) podwykonawcy (o ile są znane)</w:t>
            </w:r>
            <w:r w:rsidRPr="008B500F">
              <w:rPr>
                <w:rFonts w:asciiTheme="minorHAnsi" w:hAnsiTheme="minorHAnsi" w:cstheme="minorHAnsi"/>
                <w:vertAlign w:val="superscript"/>
              </w:rPr>
              <w:t xml:space="preserve">  </w:t>
            </w:r>
          </w:p>
        </w:tc>
      </w:tr>
      <w:tr w:rsidR="000C3A8B" w:rsidRPr="008B500F" w14:paraId="588BD6C8" w14:textId="77777777" w:rsidTr="0052612C">
        <w:tc>
          <w:tcPr>
            <w:tcW w:w="709" w:type="dxa"/>
          </w:tcPr>
          <w:p w14:paraId="588BD6C5" w14:textId="77777777"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4053" w:type="dxa"/>
          </w:tcPr>
          <w:p w14:paraId="588BD6C6" w14:textId="77777777"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736" w:type="dxa"/>
          </w:tcPr>
          <w:p w14:paraId="588BD6C7" w14:textId="77777777"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</w:tbl>
    <w:p w14:paraId="588BD6C9" w14:textId="77777777" w:rsidR="000C3A8B" w:rsidRPr="008B500F" w:rsidRDefault="000C3A8B" w:rsidP="000C3A8B">
      <w:pPr>
        <w:spacing w:after="0" w:line="360" w:lineRule="auto"/>
        <w:ind w:left="357"/>
        <w:jc w:val="both"/>
        <w:rPr>
          <w:rFonts w:asciiTheme="minorHAnsi" w:hAnsiTheme="minorHAnsi" w:cstheme="minorHAnsi"/>
        </w:rPr>
      </w:pPr>
    </w:p>
    <w:p w14:paraId="588BD6CA" w14:textId="77777777" w:rsidR="000C3A8B" w:rsidRPr="008B500F" w:rsidRDefault="000C3A8B" w:rsidP="000C3A8B">
      <w:p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9. Ofertę niniejszą składam na ……..... kolejno ponumerowanych stronach.</w:t>
      </w:r>
    </w:p>
    <w:p w14:paraId="588BD6CB" w14:textId="77777777" w:rsidR="000C3A8B" w:rsidRPr="008B500F" w:rsidRDefault="000C3A8B" w:rsidP="000C3A8B">
      <w:p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10. Załącznikami do niniejszego formularza stanowiącymi integralną część oferty są:</w:t>
      </w:r>
    </w:p>
    <w:p w14:paraId="588BD6CC" w14:textId="77777777" w:rsidR="000C3A8B" w:rsidRPr="008B500F" w:rsidRDefault="000C3A8B" w:rsidP="000C3A8B">
      <w:pPr>
        <w:pStyle w:val="Akapitzlist"/>
        <w:numPr>
          <w:ilvl w:val="0"/>
          <w:numId w:val="3"/>
        </w:num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.......................................................................</w:t>
      </w:r>
    </w:p>
    <w:p w14:paraId="588BD6CD" w14:textId="77777777" w:rsidR="000C3A8B" w:rsidRPr="008B500F" w:rsidRDefault="000C3A8B" w:rsidP="000C3A8B">
      <w:pPr>
        <w:numPr>
          <w:ilvl w:val="0"/>
          <w:numId w:val="3"/>
        </w:numPr>
        <w:spacing w:after="0" w:line="360" w:lineRule="auto"/>
        <w:ind w:left="357" w:hanging="357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...................................................................</w:t>
      </w:r>
    </w:p>
    <w:p w14:paraId="588BD6CE" w14:textId="77777777" w:rsidR="000C3A8B" w:rsidRPr="008B500F" w:rsidRDefault="000C3A8B" w:rsidP="000C3A8B">
      <w:p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*) niepotrzebne skreślić</w:t>
      </w:r>
    </w:p>
    <w:p w14:paraId="588BD6CF" w14:textId="77777777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</w:p>
    <w:p w14:paraId="588BD6D0" w14:textId="77777777"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................................ dn. ...............................  </w:t>
      </w:r>
    </w:p>
    <w:p w14:paraId="588BD6D1" w14:textId="77777777" w:rsidR="000C3A8B" w:rsidRPr="008B500F" w:rsidRDefault="000C3A8B" w:rsidP="000C3A8B">
      <w:pPr>
        <w:spacing w:after="0" w:line="360" w:lineRule="auto"/>
        <w:jc w:val="right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......................................................</w:t>
      </w:r>
    </w:p>
    <w:p w14:paraId="3FEE9ABC" w14:textId="77777777" w:rsidR="00914FF2" w:rsidRDefault="000C3A8B" w:rsidP="00914FF2">
      <w:pPr>
        <w:spacing w:after="0" w:line="360" w:lineRule="auto"/>
        <w:jc w:val="right"/>
        <w:rPr>
          <w:rFonts w:asciiTheme="minorHAnsi" w:hAnsiTheme="minorHAnsi" w:cstheme="minorHAnsi"/>
          <w:bCs/>
        </w:rPr>
      </w:pPr>
      <w:r w:rsidRPr="008B500F">
        <w:rPr>
          <w:rFonts w:asciiTheme="minorHAnsi" w:hAnsiTheme="minorHAnsi" w:cstheme="minorHAnsi"/>
          <w:bCs/>
        </w:rPr>
        <w:t xml:space="preserve">podpis(y) i pieczęcie osób upoważni </w:t>
      </w:r>
    </w:p>
    <w:p w14:paraId="588BD6D2" w14:textId="3862C364" w:rsidR="000C3A8B" w:rsidRPr="008B500F" w:rsidRDefault="000C3A8B" w:rsidP="00914FF2">
      <w:pPr>
        <w:spacing w:after="0" w:line="360" w:lineRule="auto"/>
        <w:jc w:val="right"/>
        <w:rPr>
          <w:rFonts w:asciiTheme="minorHAnsi" w:hAnsiTheme="minorHAnsi" w:cstheme="minorHAnsi"/>
          <w:bCs/>
        </w:rPr>
      </w:pPr>
      <w:r w:rsidRPr="008B500F">
        <w:rPr>
          <w:rFonts w:asciiTheme="minorHAnsi" w:hAnsiTheme="minorHAnsi" w:cstheme="minorHAnsi"/>
          <w:bCs/>
        </w:rPr>
        <w:t>do reprezentowania Wykonawcy</w:t>
      </w:r>
    </w:p>
    <w:p w14:paraId="588BD6D3" w14:textId="77777777" w:rsidR="000C3A8B" w:rsidRPr="008B500F" w:rsidRDefault="000C3A8B" w:rsidP="000C3A8B">
      <w:pPr>
        <w:rPr>
          <w:rFonts w:asciiTheme="minorHAnsi" w:hAnsiTheme="minorHAnsi" w:cstheme="minorHAnsi"/>
        </w:rPr>
      </w:pPr>
    </w:p>
    <w:p w14:paraId="588BD6D4" w14:textId="77777777" w:rsidR="00985AB2" w:rsidRDefault="00985AB2"/>
    <w:sectPr w:rsidR="00985A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3248469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C3A8B"/>
    <w:rsid w:val="000C3A8B"/>
    <w:rsid w:val="002969C7"/>
    <w:rsid w:val="004949F9"/>
    <w:rsid w:val="00680C93"/>
    <w:rsid w:val="0068367F"/>
    <w:rsid w:val="007E52A4"/>
    <w:rsid w:val="008A69DA"/>
    <w:rsid w:val="00914FF2"/>
    <w:rsid w:val="00985AB2"/>
    <w:rsid w:val="009B1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BD675"/>
  <w15:chartTrackingRefBased/>
  <w15:docId w15:val="{9AC35F8D-C48B-4CD3-A435-3DBAEABD0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C3A8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0C3A8B"/>
    <w:pPr>
      <w:ind w:left="720"/>
      <w:contextualSpacing/>
    </w:pPr>
  </w:style>
  <w:style w:type="character" w:styleId="Hipercze">
    <w:name w:val="Hyperlink"/>
    <w:uiPriority w:val="99"/>
    <w:unhideWhenUsed/>
    <w:rsid w:val="000C3A8B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0C3A8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C3A8B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0C3A8B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0C3A8B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0C3A8B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0C3A8B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0C3A8B"/>
    <w:rPr>
      <w:rFonts w:ascii="Calibri" w:eastAsia="Calibri" w:hAnsi="Calibri" w:cs="Times New Roman"/>
    </w:rPr>
  </w:style>
  <w:style w:type="table" w:styleId="Tabela-Siatka">
    <w:name w:val="Table Grid"/>
    <w:basedOn w:val="Standardowy"/>
    <w:uiPriority w:val="39"/>
    <w:rsid w:val="00680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73FEE27659D540AF4A03A8151AA4F2" ma:contentTypeVersion="9" ma:contentTypeDescription="Utwórz nowy dokument." ma:contentTypeScope="" ma:versionID="27d823f59483389b80e1a802a4f99f20">
  <xsd:schema xmlns:xsd="http://www.w3.org/2001/XMLSchema" xmlns:xs="http://www.w3.org/2001/XMLSchema" xmlns:p="http://schemas.microsoft.com/office/2006/metadata/properties" xmlns:ns3="ccf10c10-b8b5-4478-9b80-147b72084df9" targetNamespace="http://schemas.microsoft.com/office/2006/metadata/properties" ma:root="true" ma:fieldsID="709985a474a5eb5c2c70f9926d2ece4f" ns3:_="">
    <xsd:import namespace="ccf10c10-b8b5-4478-9b80-147b72084d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10c10-b8b5-4478-9b80-147b72084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3F7F21-517B-44D5-A326-CAF9D0BD9F3C}">
  <ds:schemaRefs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ccf10c10-b8b5-4478-9b80-147b72084df9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C09675C-C2CD-4CAF-8B33-DF45E66517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84047A-BE2F-4CA3-BED4-28EF81A648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10c10-b8b5-4478-9b80-147b72084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92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Paruzel</dc:creator>
  <cp:keywords/>
  <dc:description/>
  <cp:lastModifiedBy>Ewa Wojtoń</cp:lastModifiedBy>
  <cp:revision>3</cp:revision>
  <dcterms:created xsi:type="dcterms:W3CDTF">2023-04-13T08:05:00Z</dcterms:created>
  <dcterms:modified xsi:type="dcterms:W3CDTF">2023-04-25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73FEE27659D540AF4A03A8151AA4F2</vt:lpwstr>
  </property>
</Properties>
</file>